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2CF30F44" w:rsidR="00DA60C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"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B399079" w14:textId="1DFAD40A" w:rsidR="001162D0" w:rsidRDefault="00073C47" w:rsidP="001162D0">
      <w:pPr>
        <w:jc w:val="center"/>
        <w:rPr>
          <w:rStyle w:val="Strong"/>
          <w:rFonts w:ascii="Noto Serif" w:hAnsi="Noto Serif" w:cs="Noto Serif"/>
          <w:sz w:val="21"/>
          <w:szCs w:val="21"/>
          <w:shd w:val="clear" w:color="auto" w:fill="FFFFFF"/>
        </w:rPr>
      </w:pPr>
      <w:r w:rsidRPr="00073C47">
        <w:rPr>
          <w:rStyle w:val="Strong"/>
          <w:rFonts w:ascii="Noto Serif" w:hAnsi="Noto Serif" w:cs="Noto Serif"/>
          <w:sz w:val="21"/>
          <w:szCs w:val="21"/>
          <w:shd w:val="clear" w:color="auto" w:fill="FFFFFF"/>
        </w:rPr>
        <w:t>Journal of Intelligent Decision and Computational Modelling</w:t>
      </w:r>
      <w:bookmarkStart w:id="0" w:name="_GoBack"/>
      <w:bookmarkEnd w:id="0"/>
    </w:p>
    <w:p w14:paraId="01322169" w14:textId="3DC0DF0B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DB7D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83AF78" w14:textId="77777777" w:rsidR="008D0BFB" w:rsidRDefault="008D0BFB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BCD3F37" w14:textId="77777777" w:rsidR="008D0BFB" w:rsidRDefault="008D0BFB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erif">
    <w:altName w:val="Sitka Small"/>
    <w:charset w:val="00"/>
    <w:family w:val="roman"/>
    <w:pitch w:val="variable"/>
    <w:sig w:usb0="00000001" w:usb1="500078FF" w:usb2="0000002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A9913" w14:textId="77777777" w:rsidR="008D0BFB" w:rsidRDefault="008D0BFB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427D782" w14:textId="77777777" w:rsidR="008D0BFB" w:rsidRDefault="008D0BFB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3C47"/>
    <w:rsid w:val="0007781E"/>
    <w:rsid w:val="00097690"/>
    <w:rsid w:val="000A4D8B"/>
    <w:rsid w:val="000B05A4"/>
    <w:rsid w:val="000D6F0D"/>
    <w:rsid w:val="000E5826"/>
    <w:rsid w:val="000F42A4"/>
    <w:rsid w:val="000F54DD"/>
    <w:rsid w:val="0010199C"/>
    <w:rsid w:val="001061C6"/>
    <w:rsid w:val="001162D0"/>
    <w:rsid w:val="00157BBE"/>
    <w:rsid w:val="00163BD3"/>
    <w:rsid w:val="001823D0"/>
    <w:rsid w:val="00195CB8"/>
    <w:rsid w:val="001A0556"/>
    <w:rsid w:val="001A2E47"/>
    <w:rsid w:val="001B627B"/>
    <w:rsid w:val="001D45BB"/>
    <w:rsid w:val="001E603C"/>
    <w:rsid w:val="001F0C66"/>
    <w:rsid w:val="001F3465"/>
    <w:rsid w:val="00206B4D"/>
    <w:rsid w:val="0023106C"/>
    <w:rsid w:val="00232FD2"/>
    <w:rsid w:val="00243040"/>
    <w:rsid w:val="002604F7"/>
    <w:rsid w:val="00274B0A"/>
    <w:rsid w:val="002752A5"/>
    <w:rsid w:val="0029117E"/>
    <w:rsid w:val="002A183C"/>
    <w:rsid w:val="002B068A"/>
    <w:rsid w:val="002B2B36"/>
    <w:rsid w:val="002B4C90"/>
    <w:rsid w:val="002C08AD"/>
    <w:rsid w:val="002D2BF1"/>
    <w:rsid w:val="002F2E6C"/>
    <w:rsid w:val="002F5F0C"/>
    <w:rsid w:val="003022EF"/>
    <w:rsid w:val="00321C97"/>
    <w:rsid w:val="0032641D"/>
    <w:rsid w:val="003264CA"/>
    <w:rsid w:val="0034492B"/>
    <w:rsid w:val="00352BF6"/>
    <w:rsid w:val="00363065"/>
    <w:rsid w:val="00370AED"/>
    <w:rsid w:val="0038612B"/>
    <w:rsid w:val="00387123"/>
    <w:rsid w:val="003A6290"/>
    <w:rsid w:val="003A77BA"/>
    <w:rsid w:val="003B140A"/>
    <w:rsid w:val="003B491A"/>
    <w:rsid w:val="003C7AB6"/>
    <w:rsid w:val="003D377F"/>
    <w:rsid w:val="003D3CC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73AEE"/>
    <w:rsid w:val="00490F0C"/>
    <w:rsid w:val="004A2C6A"/>
    <w:rsid w:val="004A3997"/>
    <w:rsid w:val="004B7CAE"/>
    <w:rsid w:val="004C3A40"/>
    <w:rsid w:val="004D6681"/>
    <w:rsid w:val="004F26BF"/>
    <w:rsid w:val="00522774"/>
    <w:rsid w:val="00553CD6"/>
    <w:rsid w:val="00556449"/>
    <w:rsid w:val="0058016E"/>
    <w:rsid w:val="00585E72"/>
    <w:rsid w:val="00592E53"/>
    <w:rsid w:val="005C0FF9"/>
    <w:rsid w:val="005D22E0"/>
    <w:rsid w:val="005F3912"/>
    <w:rsid w:val="005F70F4"/>
    <w:rsid w:val="0062026B"/>
    <w:rsid w:val="0063548A"/>
    <w:rsid w:val="006735DD"/>
    <w:rsid w:val="006B4722"/>
    <w:rsid w:val="006B518B"/>
    <w:rsid w:val="006C4640"/>
    <w:rsid w:val="006D3D98"/>
    <w:rsid w:val="006D6CE4"/>
    <w:rsid w:val="006D7CEC"/>
    <w:rsid w:val="006F202C"/>
    <w:rsid w:val="007039BD"/>
    <w:rsid w:val="0070730B"/>
    <w:rsid w:val="007469E5"/>
    <w:rsid w:val="0077204A"/>
    <w:rsid w:val="0078105A"/>
    <w:rsid w:val="007857B4"/>
    <w:rsid w:val="007863E9"/>
    <w:rsid w:val="0079243A"/>
    <w:rsid w:val="0079472D"/>
    <w:rsid w:val="007A4AB6"/>
    <w:rsid w:val="007C37CE"/>
    <w:rsid w:val="007F082A"/>
    <w:rsid w:val="00803E6B"/>
    <w:rsid w:val="0084697C"/>
    <w:rsid w:val="00860D1C"/>
    <w:rsid w:val="008C0086"/>
    <w:rsid w:val="008C562E"/>
    <w:rsid w:val="008D0BFB"/>
    <w:rsid w:val="008D3099"/>
    <w:rsid w:val="008D7278"/>
    <w:rsid w:val="008D7A26"/>
    <w:rsid w:val="009255A9"/>
    <w:rsid w:val="00932E9E"/>
    <w:rsid w:val="009410E0"/>
    <w:rsid w:val="00946D47"/>
    <w:rsid w:val="009504F9"/>
    <w:rsid w:val="0095256C"/>
    <w:rsid w:val="009670DF"/>
    <w:rsid w:val="00991EE1"/>
    <w:rsid w:val="009B0842"/>
    <w:rsid w:val="009B2B02"/>
    <w:rsid w:val="009C01CC"/>
    <w:rsid w:val="009C2A53"/>
    <w:rsid w:val="009E49C2"/>
    <w:rsid w:val="00A0225E"/>
    <w:rsid w:val="00A03D19"/>
    <w:rsid w:val="00A24520"/>
    <w:rsid w:val="00A51A7B"/>
    <w:rsid w:val="00A54396"/>
    <w:rsid w:val="00A57E52"/>
    <w:rsid w:val="00A600A0"/>
    <w:rsid w:val="00A771D3"/>
    <w:rsid w:val="00A90D6B"/>
    <w:rsid w:val="00AA0BEB"/>
    <w:rsid w:val="00AA19E3"/>
    <w:rsid w:val="00AA243F"/>
    <w:rsid w:val="00AD4D27"/>
    <w:rsid w:val="00AE171F"/>
    <w:rsid w:val="00AE2364"/>
    <w:rsid w:val="00AE54E8"/>
    <w:rsid w:val="00AF409C"/>
    <w:rsid w:val="00B0013F"/>
    <w:rsid w:val="00B10FB0"/>
    <w:rsid w:val="00B17765"/>
    <w:rsid w:val="00B36D20"/>
    <w:rsid w:val="00B4260F"/>
    <w:rsid w:val="00B5647B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470C1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CF5033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763F4"/>
    <w:rsid w:val="00D833BC"/>
    <w:rsid w:val="00DA60C2"/>
    <w:rsid w:val="00DB7D39"/>
    <w:rsid w:val="00DE78E2"/>
    <w:rsid w:val="00DF2C5B"/>
    <w:rsid w:val="00E15758"/>
    <w:rsid w:val="00E16430"/>
    <w:rsid w:val="00E3701F"/>
    <w:rsid w:val="00E47C2A"/>
    <w:rsid w:val="00E646F2"/>
    <w:rsid w:val="00E80F70"/>
    <w:rsid w:val="00E96F3B"/>
    <w:rsid w:val="00EA0CC2"/>
    <w:rsid w:val="00EB219A"/>
    <w:rsid w:val="00EE30F2"/>
    <w:rsid w:val="00EE7D26"/>
    <w:rsid w:val="00F1003D"/>
    <w:rsid w:val="00F2253C"/>
    <w:rsid w:val="00F232D2"/>
    <w:rsid w:val="00F27E02"/>
    <w:rsid w:val="00F42C60"/>
    <w:rsid w:val="00F612B7"/>
    <w:rsid w:val="00F85425"/>
    <w:rsid w:val="00F95C9B"/>
    <w:rsid w:val="00FA072D"/>
    <w:rsid w:val="00FE4721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57E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E7A8B-8230-490D-9342-604755986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h.kazemi</cp:lastModifiedBy>
  <cp:revision>2</cp:revision>
  <cp:lastPrinted>2019-07-09T09:08:00Z</cp:lastPrinted>
  <dcterms:created xsi:type="dcterms:W3CDTF">2025-05-31T12:05:00Z</dcterms:created>
  <dcterms:modified xsi:type="dcterms:W3CDTF">2025-05-3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